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36583" w14:textId="734B278B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  <w:lang w:val="en-US" w:eastAsia="sr-Latn-RS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</w:t>
      </w:r>
    </w:p>
    <w:p w14:paraId="1F840014" w14:textId="73128C9D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eastAsia="sr-Latn-RS"/>
        </w:rPr>
      </w:pPr>
    </w:p>
    <w:p w14:paraId="20D9F9A3" w14:textId="073E79E5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eastAsia="sr-Latn-RS"/>
        </w:rPr>
      </w:pPr>
      <w:r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  <w:lang w:eastAsia="sr-Latn-RS"/>
        </w:rPr>
        <w:t>)</w:t>
      </w:r>
    </w:p>
    <w:p w14:paraId="654A9E61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  <w:lang w:eastAsia="sr-Latn-RS"/>
        </w:rPr>
      </w:pPr>
    </w:p>
    <w:p w14:paraId="7AAAE9F8" w14:textId="09E724B6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3F517499" w14:textId="226277F9" w:rsidR="00EB6AF3" w:rsidRPr="006575AC" w:rsidRDefault="00EB6AF3" w:rsidP="5B04E19C">
      <w:pPr>
        <w:autoSpaceDE w:val="0"/>
        <w:autoSpaceDN w:val="0"/>
        <w:adjustRightInd w:val="0"/>
        <w:ind w:left="1080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</w:t>
      </w:r>
      <w:r w:rsidR="1EB11A97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а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14:paraId="14670195" w14:textId="6CB584EB" w:rsidR="00C86AFA" w:rsidRPr="00FE230E" w:rsidRDefault="00EB6AF3" w:rsidP="005D2764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Ова мера </w:t>
      </w:r>
      <w:r w:rsidR="00835F3B" w:rsidRPr="006575AC">
        <w:rPr>
          <w:rFonts w:eastAsia="Calibri" w:cs="Times New Roman"/>
          <w:sz w:val="24"/>
          <w:szCs w:val="24"/>
          <w:lang w:val="sr-Cyrl-CS"/>
        </w:rPr>
        <w:t xml:space="preserve">се </w:t>
      </w:r>
      <w:r w:rsidR="4E73AB83" w:rsidRPr="006575AC">
        <w:rPr>
          <w:rFonts w:eastAsia="Calibri" w:cs="Times New Roman"/>
          <w:sz w:val="24"/>
          <w:szCs w:val="24"/>
          <w:lang w:val="sr-Cyrl-CS"/>
        </w:rPr>
        <w:t>реализује</w:t>
      </w:r>
      <w:r w:rsidR="00FE230E">
        <w:rPr>
          <w:rFonts w:eastAsia="Calibri" w:cs="Times New Roman"/>
          <w:sz w:val="24"/>
          <w:szCs w:val="24"/>
          <w:lang w:val="en-US"/>
        </w:rPr>
        <w:t xml:space="preserve"> </w:t>
      </w:r>
      <w:r w:rsidR="005D2764" w:rsidRPr="005D2764">
        <w:rPr>
          <w:rFonts w:eastAsia="Calibri" w:cs="Times New Roman"/>
          <w:sz w:val="24"/>
          <w:szCs w:val="24"/>
          <w:u w:val="single"/>
        </w:rPr>
        <w:t xml:space="preserve">без прибављања акта надлежног органа </w:t>
      </w:r>
      <w:r w:rsidR="005D2764" w:rsidRPr="005D2764">
        <w:rPr>
          <w:rFonts w:eastAsia="Calibri" w:cs="Times New Roman"/>
          <w:sz w:val="24"/>
          <w:szCs w:val="24"/>
        </w:rPr>
        <w:t>овог закона.</w:t>
      </w:r>
      <w:r w:rsidR="00C86AFA" w:rsidRPr="006575AC">
        <w:rPr>
          <w:rFonts w:eastAsia="Calibri" w:cs="Times New Roman"/>
          <w:sz w:val="24"/>
          <w:szCs w:val="24"/>
          <w:lang w:val="sr-Cyrl-CS"/>
        </w:rPr>
        <w:t>на основу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члана 2. </w:t>
      </w:r>
      <w:r w:rsidR="007D6BC5">
        <w:rPr>
          <w:rFonts w:eastAsia="Calibri" w:cs="Times New Roman"/>
          <w:sz w:val="24"/>
          <w:szCs w:val="24"/>
          <w:lang w:val="sr-Cyrl-CS"/>
        </w:rPr>
        <w:t>тачка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79.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 и 144.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Закона о планирању и изградњи („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>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</w:t>
      </w:r>
      <w:r w:rsidR="00FE230E">
        <w:rPr>
          <w:rFonts w:eastAsia="Calibri" w:cs="Times New Roman"/>
          <w:sz w:val="24"/>
          <w:szCs w:val="24"/>
          <w:lang w:val="sr-Cyrl-CS"/>
        </w:rPr>
        <w:t>“</w:t>
      </w:r>
      <w:r w:rsidR="00FE230E"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 осим  у зонама амбијенталне целине која је под заштитом </w:t>
      </w:r>
      <w:r w:rsidR="005D2764">
        <w:rPr>
          <w:rFonts w:eastAsia="Calibri" w:cs="Times New Roman"/>
          <w:sz w:val="24"/>
          <w:szCs w:val="24"/>
          <w:lang w:val="sr-Cyrl-CS"/>
        </w:rPr>
        <w:t>З</w:t>
      </w:r>
      <w:r w:rsidR="00FE230E">
        <w:rPr>
          <w:rFonts w:eastAsia="Calibri" w:cs="Times New Roman"/>
          <w:sz w:val="24"/>
          <w:szCs w:val="24"/>
          <w:lang w:val="sr-Cyrl-CS"/>
        </w:rPr>
        <w:t xml:space="preserve">авода за заштиту споменика културе као и објекта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који имају </w:t>
      </w:r>
      <w:r w:rsidR="00FE230E" w:rsidRPr="00FE230E">
        <w:rPr>
          <w:rFonts w:eastAsia="Calibri" w:cs="Times New Roman"/>
          <w:sz w:val="24"/>
          <w:szCs w:val="24"/>
          <w:lang w:val="sr-Cyrl-CS"/>
        </w:rPr>
        <w:t xml:space="preserve">заједничке делове зграде 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(сувласништво и више етажа) где је </w:t>
      </w:r>
      <w:r w:rsidR="005D2764" w:rsidRPr="005D2764">
        <w:rPr>
          <w:rFonts w:eastAsia="Calibri" w:cs="Times New Roman"/>
          <w:sz w:val="24"/>
          <w:szCs w:val="24"/>
          <w:u w:val="single"/>
          <w:lang w:val="sr-Cyrl-CS"/>
        </w:rPr>
        <w:t>потребно прибавити Решење о одобрењу за извођења радова</w:t>
      </w:r>
      <w:r w:rsidR="005D2764">
        <w:rPr>
          <w:rFonts w:eastAsia="Calibri" w:cs="Times New Roman"/>
          <w:sz w:val="24"/>
          <w:szCs w:val="24"/>
          <w:lang w:val="sr-Cyrl-CS"/>
        </w:rPr>
        <w:t xml:space="preserve"> према члану 145.</w:t>
      </w:r>
      <w:r w:rsidR="005D2764" w:rsidRPr="005D2764">
        <w:t xml:space="preserve"> </w:t>
      </w:r>
      <w:r w:rsidR="005D2764" w:rsidRPr="005D2764">
        <w:rPr>
          <w:rFonts w:eastAsia="Calibri" w:cs="Times New Roman"/>
          <w:sz w:val="24"/>
          <w:szCs w:val="24"/>
          <w:lang w:val="sr-Cyrl-CS"/>
        </w:rPr>
        <w:t>Закона о планирању и изградњи</w:t>
      </w:r>
      <w:r w:rsidR="005D2764">
        <w:rPr>
          <w:rFonts w:eastAsia="Calibri" w:cs="Times New Roman"/>
          <w:sz w:val="24"/>
          <w:szCs w:val="24"/>
          <w:lang w:val="sr-Cyrl-CS"/>
        </w:rPr>
        <w:t>.</w:t>
      </w:r>
    </w:p>
    <w:p w14:paraId="06A5E0B2" w14:textId="77777777" w:rsidR="00EB6AF3" w:rsidRPr="006575AC" w:rsidRDefault="00EB6AF3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24A9B893" w14:textId="19EF692A" w:rsidR="00EB6AF3" w:rsidRPr="006575AC" w:rsidRDefault="00EB6AF3" w:rsidP="7ECB7F0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2) постављања термичке изолације </w:t>
      </w:r>
      <w:r w:rsidR="68DCB982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отача према негрејаном простору.</w:t>
      </w:r>
    </w:p>
    <w:p w14:paraId="3E322A1B" w14:textId="4558B4C6" w:rsidR="00C86AFA" w:rsidRPr="006575AC" w:rsidRDefault="00C31F7F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  <w:r w:rsidRPr="00C31F7F">
        <w:rPr>
          <w:rFonts w:eastAsia="Calibri" w:cs="Times New Roman"/>
          <w:sz w:val="24"/>
          <w:szCs w:val="24"/>
          <w:lang w:val="sr-Cyrl-CS"/>
        </w:rPr>
        <w:t xml:space="preserve">Ова мера се реализује без прибављања акта надлежног органа овог закона.на основу члана 2. </w:t>
      </w:r>
      <w:r w:rsidR="007D6BC5">
        <w:rPr>
          <w:rFonts w:eastAsia="Calibri" w:cs="Times New Roman"/>
          <w:sz w:val="24"/>
          <w:szCs w:val="24"/>
          <w:lang w:val="sr-Cyrl-CS"/>
        </w:rPr>
        <w:t>тачка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“  осим  у зонама амбијенталне целине која је под заштитом Завода за заштиту споменика културе као и </w:t>
      </w:r>
      <w:r w:rsidR="007D6BC5" w:rsidRPr="007D6BC5">
        <w:rPr>
          <w:rFonts w:eastAsia="Calibri" w:cs="Times New Roman"/>
          <w:sz w:val="24"/>
          <w:szCs w:val="24"/>
          <w:lang w:val="sr-Cyrl-CS"/>
        </w:rPr>
        <w:t xml:space="preserve">објекта који имају заједничке делове зграде </w:t>
      </w:r>
      <w:r w:rsidRPr="00C31F7F">
        <w:rPr>
          <w:rFonts w:eastAsia="Calibri" w:cs="Times New Roman"/>
          <w:sz w:val="24"/>
          <w:szCs w:val="24"/>
          <w:lang w:val="sr-Cyrl-CS"/>
        </w:rPr>
        <w:t>(сувласништво и више етажа) где је потребно прибавити Решење о одобрењу за извођења радова према члану 145. Закона о планирању и изградњи.</w:t>
      </w:r>
    </w:p>
    <w:p w14:paraId="23BFC0BB" w14:textId="54114091" w:rsidR="00EB6AF3" w:rsidRDefault="00EB6AF3" w:rsidP="00EB6AF3">
      <w:pPr>
        <w:autoSpaceDE w:val="0"/>
        <w:autoSpaceDN w:val="0"/>
        <w:adjustRightInd w:val="0"/>
        <w:ind w:left="1080"/>
        <w:contextualSpacing/>
        <w:jc w:val="both"/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</w:t>
      </w:r>
      <w:r w:rsidR="452A654A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е</w:t>
      </w:r>
    </w:p>
    <w:p w14:paraId="7881DF94" w14:textId="34E48286" w:rsidR="00C31F7F" w:rsidRPr="006575AC" w:rsidRDefault="00C31F7F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C31F7F">
        <w:rPr>
          <w:rFonts w:eastAsia="Calibri" w:cs="Times New Roman"/>
          <w:sz w:val="24"/>
          <w:szCs w:val="24"/>
          <w:lang w:val="sr-Cyrl-CS"/>
        </w:rPr>
        <w:t>Ова мера се реализује без прибављања ак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та надлежног органа овог закона 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на основу члана 2. </w:t>
      </w:r>
      <w:r w:rsidR="007D6BC5">
        <w:rPr>
          <w:rFonts w:eastAsia="Calibri" w:cs="Times New Roman"/>
          <w:sz w:val="24"/>
          <w:szCs w:val="24"/>
          <w:lang w:val="sr-Cyrl-CS"/>
        </w:rPr>
        <w:t>тачка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</w:t>
      </w:r>
      <w:r>
        <w:rPr>
          <w:rFonts w:eastAsia="Calibri" w:cs="Times New Roman"/>
          <w:sz w:val="24"/>
          <w:szCs w:val="24"/>
          <w:lang w:val="sr-Cyrl-CS"/>
        </w:rPr>
        <w:t>он, 9/2020, 52/2021 и 62/2023“ .</w:t>
      </w:r>
    </w:p>
    <w:p w14:paraId="4CB5790E" w14:textId="77777777" w:rsidR="00EB6AF3" w:rsidRPr="006575AC" w:rsidRDefault="00EB6AF3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7024F603" w14:textId="77777777" w:rsidR="007D6BC5" w:rsidRDefault="00EB6AF3" w:rsidP="00C31F7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</w:t>
      </w:r>
      <w:r w:rsidR="12D8A011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чврсто гориво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(котао или пећ) ефикаснијим кот</w:t>
      </w:r>
      <w:r w:rsidR="24C0216F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_гас, </w:t>
      </w:r>
      <w:r w:rsidRPr="006575AC">
        <w:br/>
      </w:r>
    </w:p>
    <w:p w14:paraId="66B060D2" w14:textId="77777777" w:rsidR="007D6BC5" w:rsidRPr="007D6BC5" w:rsidRDefault="007D6BC5" w:rsidP="007D6BC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7D6BC5">
        <w:rPr>
          <w:rFonts w:eastAsia="Calibri" w:cs="Times New Roman"/>
          <w:sz w:val="24"/>
          <w:szCs w:val="24"/>
        </w:rPr>
        <w:t>Ова мера се реализује без прибављања акта надлежног органа  а у складу са чланом 2. тачка 20. Правилника 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</w:p>
    <w:p w14:paraId="4D068F22" w14:textId="177F5340" w:rsidR="007D6BC5" w:rsidRDefault="007D6BC5" w:rsidP="007D6BC5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  <w:r w:rsidRPr="007D6BC5">
        <w:rPr>
          <w:rFonts w:eastAsia="Calibri" w:cs="Times New Roman"/>
          <w:sz w:val="24"/>
          <w:szCs w:val="24"/>
        </w:rPr>
        <w:t>("сл. гласник рс", бр. 102/2020, 16/2021 и 87/2021).</w:t>
      </w:r>
    </w:p>
    <w:p w14:paraId="0FADE7D1" w14:textId="77777777" w:rsidR="007D6BC5" w:rsidRDefault="007D6BC5" w:rsidP="00C31F7F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14:paraId="7C91D157" w14:textId="39C877DE" w:rsidR="00C86AFA" w:rsidRPr="007D6BC5" w:rsidRDefault="00C86AFA" w:rsidP="007D6BC5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</w:p>
    <w:p w14:paraId="4E838D4B" w14:textId="0118E31B" w:rsidR="00EB6AF3" w:rsidRPr="006575AC" w:rsidRDefault="00EB6AF3" w:rsidP="00C86AFA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7D0582E" w14:textId="62D18D8C" w:rsidR="00EB6AF3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 xml:space="preserve">5) замене постојећег грејача простора </w:t>
      </w:r>
      <w:r w:rsidR="56C81F14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на чврсто гориво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(котао или пећ) ефикаснијим кот</w:t>
      </w:r>
      <w:r w:rsidR="15FE853B"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лом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биомасу</w:t>
      </w:r>
    </w:p>
    <w:p w14:paraId="5AAB5BBC" w14:textId="1328C137" w:rsidR="007D6BC5" w:rsidRPr="007D6BC5" w:rsidRDefault="007D6BC5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7D6BC5">
        <w:rPr>
          <w:rFonts w:eastAsia="Calibri" w:cs="Times New Roman"/>
          <w:bCs/>
          <w:sz w:val="24"/>
          <w:szCs w:val="24"/>
          <w:lang w:val="sr-Cyrl-CS"/>
        </w:rPr>
        <w:t>Ова мера се реализује без прибављања акта надлежног органа овог закона.на основу члана 2. тачка 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“ .</w:t>
      </w:r>
    </w:p>
    <w:p w14:paraId="5B3C4661" w14:textId="5937E2D4" w:rsidR="00EB6AF3" w:rsidRPr="006575AC" w:rsidRDefault="00EB6AF3" w:rsidP="7ECB7F0A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</w:t>
      </w:r>
      <w:r w:rsidR="007D6BC5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плотних пумпи</w:t>
      </w:r>
    </w:p>
    <w:p w14:paraId="51A382EB" w14:textId="55279C91" w:rsidR="00EB6AF3" w:rsidRPr="006575AC" w:rsidRDefault="00C31F7F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>
        <w:rPr>
          <w:rFonts w:eastAsia="Calibri" w:cs="Times New Roman"/>
          <w:sz w:val="24"/>
          <w:szCs w:val="24"/>
          <w:lang w:val="sr-Cyrl-CS"/>
        </w:rPr>
        <w:t>П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отребно прибавити </w:t>
      </w:r>
      <w:r>
        <w:rPr>
          <w:rFonts w:eastAsia="Calibri" w:cs="Times New Roman"/>
          <w:sz w:val="24"/>
          <w:szCs w:val="24"/>
          <w:lang w:val="sr-Cyrl-CS"/>
        </w:rPr>
        <w:t xml:space="preserve"> Локацијске услове и 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Решење о одобрењу за извођења радова према члану 145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кон, 9/2020, 52/2021 и 62/2023“ </w:t>
      </w:r>
      <w:r>
        <w:rPr>
          <w:rFonts w:eastAsia="Calibri" w:cs="Times New Roman"/>
          <w:sz w:val="24"/>
          <w:szCs w:val="24"/>
          <w:lang w:val="sr-Cyrl-CS"/>
        </w:rPr>
        <w:t>.</w:t>
      </w:r>
    </w:p>
    <w:p w14:paraId="08E23F73" w14:textId="05890722" w:rsidR="00EB6AF3" w:rsidRPr="006575AC" w:rsidRDefault="00EB6AF3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</w:t>
      </w:r>
      <w:r w:rsidR="007D6BC5">
        <w:rPr>
          <w:rFonts w:eastAsia="Calibri" w:cs="Times New Roman"/>
          <w:b/>
          <w:sz w:val="24"/>
          <w:szCs w:val="24"/>
          <w:u w:val="single"/>
          <w:lang w:val="sr-Cyrl-CS"/>
        </w:rPr>
        <w:t>ибора</w:t>
      </w:r>
    </w:p>
    <w:p w14:paraId="6B238770" w14:textId="102A6D96" w:rsidR="00EB6AF3" w:rsidRPr="006575AC" w:rsidRDefault="00C31F7F" w:rsidP="00EB6AF3">
      <w:pPr>
        <w:autoSpaceDE w:val="0"/>
        <w:autoSpaceDN w:val="0"/>
        <w:adjustRightInd w:val="0"/>
        <w:ind w:left="1077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bookmarkStart w:id="0" w:name="_Hlk136517551"/>
      <w:r w:rsidRPr="00C31F7F">
        <w:rPr>
          <w:rFonts w:eastAsia="Calibri" w:cs="Times New Roman"/>
          <w:sz w:val="24"/>
          <w:szCs w:val="24"/>
          <w:lang w:val="sr-Cyrl-CS"/>
        </w:rPr>
        <w:t>Ова мера се реализује без прибављања акта надлежног органа овог закона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 </w:t>
      </w:r>
      <w:r w:rsidRPr="00C31F7F">
        <w:rPr>
          <w:rFonts w:eastAsia="Calibri" w:cs="Times New Roman"/>
          <w:sz w:val="24"/>
          <w:szCs w:val="24"/>
          <w:lang w:val="sr-Cyrl-CS"/>
        </w:rPr>
        <w:t xml:space="preserve">на основу члана 2. </w:t>
      </w:r>
      <w:r w:rsidR="007D6BC5">
        <w:rPr>
          <w:rFonts w:eastAsia="Calibri" w:cs="Times New Roman"/>
          <w:sz w:val="24"/>
          <w:szCs w:val="24"/>
          <w:lang w:val="sr-Cyrl-CS"/>
        </w:rPr>
        <w:t xml:space="preserve">тачка </w:t>
      </w:r>
      <w:r w:rsidRPr="00C31F7F">
        <w:rPr>
          <w:rFonts w:eastAsia="Calibri" w:cs="Times New Roman"/>
          <w:sz w:val="24"/>
          <w:szCs w:val="24"/>
          <w:lang w:val="sr-Cyrl-CS"/>
        </w:rPr>
        <w:t>79. и 144. Закона о планирању и изградњи („Сл. гласник РС', бр. 72/2009, 81/2009 - испр., 64/2010 - одлука УС, 24/2011, 121/2012, 42/2013 - одлука УС, 50/2013 - одлука УС, 98/2013 - одлука УС, 132/2014, 145/2014, 83/2018, 31/2019, 37/2019 - др. за</w:t>
      </w:r>
      <w:r w:rsidR="007D6BC5">
        <w:rPr>
          <w:rFonts w:eastAsia="Calibri" w:cs="Times New Roman"/>
          <w:sz w:val="24"/>
          <w:szCs w:val="24"/>
          <w:lang w:val="sr-Cyrl-CS"/>
        </w:rPr>
        <w:t>кон, 9/2020, 52/2021 и 62/2023“</w:t>
      </w:r>
      <w:bookmarkStart w:id="1" w:name="_GoBack"/>
      <w:bookmarkEnd w:id="1"/>
      <w:r w:rsidRPr="00C31F7F">
        <w:rPr>
          <w:rFonts w:eastAsia="Calibri" w:cs="Times New Roman"/>
          <w:sz w:val="24"/>
          <w:szCs w:val="24"/>
          <w:lang w:val="sr-Cyrl-CS"/>
        </w:rPr>
        <w:t>.</w:t>
      </w:r>
      <w:r w:rsidR="00EB6AF3" w:rsidRPr="006575AC">
        <w:rPr>
          <w:rFonts w:eastAsia="Calibri" w:cs="Times New Roman"/>
          <w:sz w:val="24"/>
          <w:szCs w:val="24"/>
          <w:lang w:val="sr-Cyrl-CS"/>
        </w:rPr>
        <w:br/>
      </w:r>
      <w:bookmarkEnd w:id="0"/>
      <w:r w:rsidR="00EB6AF3"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262BB45D" w14:textId="2A37C0A8" w:rsidR="00C31F7F" w:rsidRPr="00C31F7F" w:rsidRDefault="007D6BC5" w:rsidP="00C31F7F">
      <w:pPr>
        <w:ind w:left="1077"/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7D6BC5">
        <w:rPr>
          <w:rFonts w:eastAsia="Calibri" w:cs="Times New Roman"/>
          <w:bCs/>
          <w:sz w:val="24"/>
          <w:szCs w:val="24"/>
          <w:lang w:val="sr-Cyrl-CS"/>
        </w:rPr>
        <w:t xml:space="preserve">Ова мера се реализује без прибављања акта надлежног органа </w:t>
      </w:r>
      <w:r>
        <w:rPr>
          <w:rFonts w:eastAsia="Calibri" w:cs="Times New Roman"/>
          <w:bCs/>
          <w:sz w:val="24"/>
          <w:szCs w:val="24"/>
          <w:lang w:val="sr-Cyrl-CS"/>
        </w:rPr>
        <w:t xml:space="preserve"> а у складу са чланом 2. тачка </w:t>
      </w:r>
      <w:r w:rsidRPr="007D6BC5">
        <w:rPr>
          <w:rFonts w:eastAsia="Calibri" w:cs="Times New Roman"/>
          <w:bCs/>
          <w:sz w:val="24"/>
          <w:szCs w:val="24"/>
          <w:lang w:val="sr-Cyrl-CS"/>
        </w:rPr>
        <w:t>4а)</w:t>
      </w:r>
      <w:r>
        <w:rPr>
          <w:rFonts w:eastAsia="Calibri" w:cs="Times New Roman"/>
          <w:bCs/>
          <w:sz w:val="24"/>
          <w:szCs w:val="24"/>
          <w:lang w:val="sr-Cyrl-CS"/>
        </w:rPr>
        <w:t xml:space="preserve"> </w:t>
      </w:r>
      <w:r w:rsidR="00C31F7F">
        <w:rPr>
          <w:rFonts w:eastAsia="Calibri" w:cs="Times New Roman"/>
          <w:bCs/>
          <w:sz w:val="24"/>
          <w:szCs w:val="24"/>
          <w:lang w:val="sr-Cyrl-CS"/>
        </w:rPr>
        <w:t>П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равилник</w:t>
      </w:r>
      <w:r>
        <w:rPr>
          <w:rFonts w:eastAsia="Calibri" w:cs="Times New Roman"/>
          <w:bCs/>
          <w:sz w:val="24"/>
          <w:szCs w:val="24"/>
          <w:lang w:val="sr-Cyrl-CS"/>
        </w:rPr>
        <w:t>а</w:t>
      </w:r>
      <w:r w:rsidR="00C31F7F">
        <w:rPr>
          <w:rFonts w:eastAsia="Calibri" w:cs="Times New Roman"/>
          <w:bCs/>
          <w:sz w:val="24"/>
          <w:szCs w:val="24"/>
          <w:lang w:val="sr-Cyrl-CS"/>
        </w:rPr>
        <w:t xml:space="preserve"> </w:t>
      </w:r>
      <w:r w:rsidR="00C31F7F" w:rsidRPr="00C31F7F">
        <w:rPr>
          <w:rFonts w:eastAsia="Calibri" w:cs="Times New Roman"/>
          <w:bCs/>
          <w:sz w:val="24"/>
          <w:szCs w:val="24"/>
          <w:lang w:val="sr-Cyrl-CS"/>
        </w:rPr>
        <w:t>о посебној врсти објеката и посебној врсти радова за које није потребно прибављати акт надлежног органа, као и врсти објеката који се граде, односно врсти радова који се изводе, на основу решења о одобрењу за извођење радова, као и обиму и садржају и контроли техничке документације која се прилаже уз захтев и поступку који надлежни орган спроводи</w:t>
      </w:r>
    </w:p>
    <w:p w14:paraId="3569B50D" w14:textId="02A1547E" w:rsidR="339E25AA" w:rsidRPr="00C31F7F" w:rsidRDefault="00C31F7F" w:rsidP="00C31F7F">
      <w:pPr>
        <w:ind w:left="1077"/>
        <w:contextualSpacing/>
        <w:jc w:val="both"/>
        <w:rPr>
          <w:rFonts w:eastAsia="Calibri" w:cs="Times New Roman"/>
          <w:bCs/>
          <w:sz w:val="24"/>
          <w:szCs w:val="24"/>
          <w:lang w:val="sr-Cyrl-CS"/>
        </w:rPr>
      </w:pPr>
      <w:r w:rsidRPr="00C31F7F">
        <w:rPr>
          <w:rFonts w:eastAsia="Calibri" w:cs="Times New Roman"/>
          <w:bCs/>
          <w:sz w:val="24"/>
          <w:szCs w:val="24"/>
          <w:lang w:val="sr-Cyrl-CS"/>
        </w:rPr>
        <w:t>("сл. гласник рс", бр. 102/2020, 16/2021 и 87/2021)</w:t>
      </w:r>
      <w:r w:rsidR="007D6BC5">
        <w:rPr>
          <w:rFonts w:eastAsia="Calibri" w:cs="Times New Roman"/>
          <w:bCs/>
          <w:sz w:val="24"/>
          <w:szCs w:val="24"/>
          <w:lang w:val="sr-Cyrl-CS"/>
        </w:rPr>
        <w:t>.</w:t>
      </w:r>
    </w:p>
    <w:p w14:paraId="168C919F" w14:textId="77777777" w:rsidR="000C2C82" w:rsidRDefault="000C2C82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1A6ED9B" w14:textId="6BAE3B1E" w:rsidR="00C31F7F" w:rsidRDefault="00C31F7F" w:rsidP="00844837">
      <w:pPr>
        <w:tabs>
          <w:tab w:val="left" w:pos="819"/>
        </w:tabs>
        <w:rPr>
          <w:rFonts w:eastAsia="Times New Roman" w:cs="Times New Roman"/>
          <w:lang w:eastAsia="sr-Latn-RS"/>
        </w:rPr>
      </w:pPr>
    </w:p>
    <w:p w14:paraId="161EE2F0" w14:textId="50DB282E" w:rsidR="000C2C82" w:rsidRPr="00C31F7F" w:rsidRDefault="000C2C82" w:rsidP="00C31F7F">
      <w:pPr>
        <w:tabs>
          <w:tab w:val="left" w:pos="1500"/>
        </w:tabs>
        <w:rPr>
          <w:rFonts w:eastAsia="Times New Roman" w:cs="Times New Roman"/>
          <w:lang w:eastAsia="sr-Latn-RS"/>
        </w:rPr>
      </w:pPr>
    </w:p>
    <w:sectPr w:rsidR="000C2C82" w:rsidRPr="00C31F7F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DE4653" w14:textId="77777777" w:rsidR="00AF6094" w:rsidRDefault="00AF6094" w:rsidP="001E2F65">
      <w:r>
        <w:separator/>
      </w:r>
    </w:p>
  </w:endnote>
  <w:endnote w:type="continuationSeparator" w:id="0">
    <w:p w14:paraId="1ED023EE" w14:textId="77777777" w:rsidR="00AF6094" w:rsidRDefault="00AF6094" w:rsidP="001E2F65">
      <w:r>
        <w:continuationSeparator/>
      </w:r>
    </w:p>
  </w:endnote>
  <w:endnote w:type="continuationNotice" w:id="1">
    <w:p w14:paraId="265C589D" w14:textId="77777777" w:rsidR="00AF6094" w:rsidRDefault="00AF60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07EDD0" w14:textId="77777777" w:rsidR="00AF6094" w:rsidRDefault="00AF6094" w:rsidP="001E2F65">
      <w:r>
        <w:separator/>
      </w:r>
    </w:p>
  </w:footnote>
  <w:footnote w:type="continuationSeparator" w:id="0">
    <w:p w14:paraId="6148E1B7" w14:textId="77777777" w:rsidR="00AF6094" w:rsidRDefault="00AF6094" w:rsidP="001E2F65">
      <w:r>
        <w:continuationSeparator/>
      </w:r>
    </w:p>
  </w:footnote>
  <w:footnote w:type="continuationNotice" w:id="1">
    <w:p w14:paraId="0220D637" w14:textId="77777777" w:rsidR="00AF6094" w:rsidRDefault="00AF609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2764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6BC5"/>
    <w:rsid w:val="007D7BF1"/>
    <w:rsid w:val="007E3613"/>
    <w:rsid w:val="007E3D5C"/>
    <w:rsid w:val="007E45AD"/>
    <w:rsid w:val="007E7831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6094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1F7F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E230E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7507D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  <w:lang w:val="sr-Cyrl-R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  <w:lang w:val="sr-Cyrl-R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sr-Cyrl-R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  <w:lang w:val="en-US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  <w:lang w:val="sr-Cyrl-RS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  <w:lang w:val="sr-Cyrl-RS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  <w:lang w:val="sr-Cyrl-R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  <w:lang w:val="sr-Cyrl-RS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B6BFF1-FB2F-49AC-B994-5F9FA6C82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4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creator>MRE RS</dc:creator>
  <cp:keywords>Прилог 1;БФ 2-19</cp:keywords>
  <cp:lastModifiedBy>Marija</cp:lastModifiedBy>
  <cp:revision>2</cp:revision>
  <cp:lastPrinted>2016-10-07T07:40:00Z</cp:lastPrinted>
  <dcterms:created xsi:type="dcterms:W3CDTF">2023-08-17T06:59:00Z</dcterms:created>
  <dcterms:modified xsi:type="dcterms:W3CDTF">2023-08-1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